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4478CA7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77EBC951" w14:textId="76DB1D8F" w:rsidR="00336599" w:rsidRPr="007A1BB7" w:rsidRDefault="0033659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uery: SELECT SUBSTRING ( FIRST_NAME,1,3) FROM worker</w:t>
      </w:r>
    </w:p>
    <w:p w14:paraId="5ADC4A17" w14:textId="4F09EC3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4AB7B7CC" w14:textId="5AEDE0F8" w:rsidR="00336599" w:rsidRDefault="0033659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uery: </w:t>
      </w:r>
      <w:r w:rsidRPr="00336599">
        <w:rPr>
          <w:b w:val="0"/>
          <w:bCs w:val="0"/>
          <w:color w:val="444444"/>
          <w:spacing w:val="3"/>
        </w:rPr>
        <w:t>S</w:t>
      </w:r>
      <w:r>
        <w:rPr>
          <w:b w:val="0"/>
          <w:bCs w:val="0"/>
          <w:color w:val="444444"/>
          <w:spacing w:val="3"/>
        </w:rPr>
        <w:t>ELECT</w:t>
      </w:r>
      <w:r w:rsidRPr="00336599">
        <w:rPr>
          <w:b w:val="0"/>
          <w:bCs w:val="0"/>
          <w:color w:val="444444"/>
          <w:spacing w:val="3"/>
        </w:rPr>
        <w:t xml:space="preserve"> INSTR(FIRST_NAME, BINARY'a') from Worker where FIRST_NAME = 'Amitabh'</w:t>
      </w:r>
    </w:p>
    <w:p w14:paraId="0C1A75CD" w14:textId="72DC608F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2B1D0C1F" w14:textId="320F00FD" w:rsidR="003879D6" w:rsidRPr="007A1BB7" w:rsidRDefault="0033659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uery: </w:t>
      </w:r>
      <w:r w:rsidR="003879D6">
        <w:rPr>
          <w:b w:val="0"/>
          <w:bCs w:val="0"/>
          <w:color w:val="444444"/>
          <w:spacing w:val="3"/>
        </w:rPr>
        <w:t>SELECT DEPARTMENT,NAME, MAX(SALARY) FROM worker GROUP BY DEPARTMENT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36599"/>
    <w:rsid w:val="003879D6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nthosh Korukonda</cp:lastModifiedBy>
  <cp:revision>4</cp:revision>
  <dcterms:created xsi:type="dcterms:W3CDTF">2021-03-26T13:45:00Z</dcterms:created>
  <dcterms:modified xsi:type="dcterms:W3CDTF">2021-07-24T10:04:00Z</dcterms:modified>
</cp:coreProperties>
</file>